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53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32.jpg" ContentType="image/jpeg"/>
  <Override PartName="/word/media/rId44.jpg" ContentType="image/jpeg"/>
  <Override PartName="/word/media/rId26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4 этапе необходимо выполнить: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Оформление отчёта.</w:t>
      </w:r>
    </w:p>
    <w:p>
      <w:pPr>
        <w:numPr>
          <w:ilvl w:val="0"/>
          <w:numId w:val="1001"/>
        </w:numPr>
      </w:pPr>
      <w:r>
        <w:t xml:space="preserve">Создание презентаций.</w:t>
      </w:r>
    </w:p>
    <w:p>
      <w:pPr>
        <w:numPr>
          <w:ilvl w:val="0"/>
          <w:numId w:val="1001"/>
        </w:numPr>
      </w:pPr>
      <w:r>
        <w:t xml:space="preserve">Работа с библиографией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бщие файлы для тем Wowchemy:</w:t>
      </w:r>
    </w:p>
    <w:p>
      <w:pPr>
        <w:numPr>
          <w:ilvl w:val="1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4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56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numPr>
          <w:ilvl w:val="0"/>
          <w:numId w:val="1005"/>
        </w:numPr>
        <w:pStyle w:val="Compact"/>
      </w:pPr>
      <w:r>
        <w:t xml:space="preserve">Перейдём в наш репозиторий и потом перейдём в codespase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p>
      <w:pPr>
        <w:numPr>
          <w:ilvl w:val="0"/>
          <w:numId w:val="1006"/>
        </w:numPr>
        <w:pStyle w:val="Compact"/>
      </w:pPr>
      <w:r>
        <w:t xml:space="preserve">Дальше открываем content&gt;authors&gt;admin&gt;_index.md и добавляем ссылки на сайты, на которых регистрировались, также добавляем к ним иконки (assets/media&gt;icons). Сохраняем эти изменения (файл&gt;сохранить) (рис. 2),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Добавление ссылок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сылок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Добавление иконок к ссылкам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конок к ссылкам</w:t>
      </w:r>
    </w:p>
    <w:p>
      <w:pPr>
        <w:numPr>
          <w:ilvl w:val="0"/>
          <w:numId w:val="1007"/>
        </w:numPr>
        <w:pStyle w:val="Compact"/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. Сохраняем эти изменения (файл&gt;сохранить). Повторяем прошлые действия для поста на тему: Оформление отчёта, и также добавляем фото для него, перенося в его папку файлы featured4.png. Также сохраняем эти изменения (файл&gt;сохранить) (рис. 4), (рис. 5), (рис. 6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Создание поста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ста по прошедшей недел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Создание поста на тему: Оформление отчёта" title="" id="39" name="Picture"/>
            <a:graphic>
              <a:graphicData uri="http://schemas.openxmlformats.org/drawingml/2006/picture">
                <pic:pic>
                  <pic:nvPicPr>
                    <pic:cNvPr descr="image/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 на тему: Оформление отчё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Добавление фотографии к посту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фотографии к посту</w:t>
      </w:r>
    </w:p>
    <w:p>
      <w:pPr>
        <w:numPr>
          <w:ilvl w:val="0"/>
          <w:numId w:val="1008"/>
        </w:numPr>
        <w:pStyle w:val="Compact"/>
      </w:pPr>
      <w:r>
        <w:t xml:space="preserve">Дальше добавляем описание изменений и фиксируем это, потом синхронизироем их к нашему github repository. 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1),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убликация сайт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Публикация сайта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Открытие сайта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Открытие сайт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сайта</w:t>
      </w:r>
    </w:p>
    <w:bookmarkEnd w:id="56"/>
    <w:bookmarkStart w:id="5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4 этапа индивидуального проекта я зарегистрировалась на соответствующих ресурсах и разместить на них ссылки на сайте, сделала пост по прошедшей неделе и добавлен пост на тему: Оформление отчёт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53" Target="media/rId53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44" Target="media/rId44.jpg" /><Relationship Type="http://schemas.openxmlformats.org/officeDocument/2006/relationships/image" Id="rId26" Target="media/rId26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Баранова Анна Андреевна</dc:creator>
  <dc:language>ru-RU</dc:language>
  <cp:keywords/>
  <dcterms:created xsi:type="dcterms:W3CDTF">2025-05-03T14:25:02Z</dcterms:created>
  <dcterms:modified xsi:type="dcterms:W3CDTF">2025-05-03T1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